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Carpenter</w:t>
      </w:r>
      <w:r>
        <w:t xml:space="preserve"> </w:t>
      </w:r>
      <w:r>
        <w:t xml:space="preserve">Job</w:t>
      </w:r>
      <w:r>
        <w:t xml:space="preserve"> </w:t>
      </w:r>
      <w:r>
        <w:t xml:space="preserve">Application</w:t>
      </w:r>
      <w:r>
        <w:t xml:space="preserve"> </w:t>
      </w:r>
      <w:r>
        <w:t xml:space="preserve">in</w:t>
      </w:r>
      <w:r>
        <w:t xml:space="preserve"> </w:t>
      </w:r>
      <w:r>
        <w:t xml:space="preserve">India</w:t>
      </w:r>
      <w:r>
        <w:t xml:space="preserve"> </w:t>
      </w:r>
      <w:r>
        <w:t xml:space="preserve">Bangalore</w:t>
      </w:r>
    </w:p>
    <w:bookmarkStart w:id="20" w:name="cover-letter"/>
    <w:p>
      <w:pPr>
        <w:pStyle w:val="Heading1"/>
      </w:pPr>
      <w:r>
        <w:t xml:space="preserve">Cover Letter</w:t>
      </w:r>
    </w:p>
    <w:p>
      <w:pPr>
        <w:pStyle w:val="FirstParagraph"/>
      </w:pPr>
      <w:r>
        <w:rPr>
          <w:bCs/>
          <w:b/>
        </w:rPr>
        <w:t xml:space="preserve">Mr./Ms. [Employer's Name]</w:t>
      </w:r>
      <w:r>
        <w:br/>
      </w:r>
      <w:r>
        <w:t xml:space="preserve">[Company Name]</w:t>
      </w:r>
      <w:r>
        <w:br/>
      </w:r>
      <w:r>
        <w:t xml:space="preserve">[Company Address]</w:t>
      </w:r>
      <w:r>
        <w:br/>
      </w:r>
      <w:r>
        <w:t xml:space="preserve">Bangalore, India</w:t>
      </w:r>
      <w:r>
        <w:br/>
      </w:r>
      <w:r>
        <w:t xml:space="preserve">[Date]</w:t>
      </w:r>
    </w:p>
    <w:p>
      <w:pPr>
        <w:pStyle w:val="BodyText"/>
      </w:pPr>
      <w:r>
        <w:t xml:space="preserve">Dear Hiring Manager,</w:t>
      </w:r>
    </w:p>
    <w:p>
      <w:pPr>
        <w:pStyle w:val="BodyText"/>
      </w:pPr>
      <w:r>
        <w:t xml:space="preserve">I am writing to express my interest in the Carpenter position at your esteemed organization in India Bangalore. As a skilled and dedicated carpenter with over [X years] of experience in crafting high-quality wooden structures, I am eager to contribute my expertise to your team. Bangalore, known for its rapid urbanization and vibrant construction industry, presents a unique opportunity for artisans like myself to blend traditional craftsmanship with modern innovation. I am confident that my technical proficiency, attention to detail, and passion for carpentry align perfectly with the requirements of this role.</w:t>
      </w:r>
    </w:p>
    <w:p>
      <w:pPr>
        <w:pStyle w:val="BodyText"/>
      </w:pPr>
      <w:r>
        <w:t xml:space="preserve">As a Carpenter by profession, I have spent years mastering the art of working with wood to create functional and aesthetically pleasing designs. My journey began in [mention previous workplace or location], where I honed my skills in furniture making, cabinetry, and structural carpentry. Over the years, I have developed a deep understanding of various wood types, joinery techniques, and finishing methods that allow me to deliver projects that meet the highest standards of quality. Whether it’s constructing custom wooden fixtures or repairing intricate wooden surfaces, I approach every task with precision and dedication.</w:t>
      </w:r>
    </w:p>
    <w:p>
      <w:pPr>
        <w:pStyle w:val="BodyText"/>
      </w:pPr>
      <w:r>
        <w:t xml:space="preserve">What sets me apart is my ability to adapt to diverse environments and challenges. In India Bangalore, where the construction industry is booming due to the demand for residential, commercial, and industrial projects, I have consistently demonstrated my ability to work efficiently under pressure. For instance, during a recent project in [specific location or company name], I was responsible for designing and installing custom wooden partitions that required strict adherence to timelines and safety protocols. The project was completed ahead of schedule, earning commendation from both the client and my team. This experience has reinforced my belief that Carpentry is not just a trade but a craft that requires creativity, problem-solving, and a commitment to excellence.</w:t>
      </w:r>
    </w:p>
    <w:p>
      <w:pPr>
        <w:pStyle w:val="BodyText"/>
      </w:pPr>
      <w:r>
        <w:t xml:space="preserve">India Bangalore is a city where tradition meets innovation. As a Carpenter in this dynamic environment, I have had the privilege of working on projects that blend classical Indian woodworking techniques with contemporary design trends. For example, I once collaborated with an interior designer to create hand-carved wooden accents for a luxury villa, which combined traditional Madras woodwork with modern aesthetics. This project required meticulous planning and execution, and the final result was a testament to the enduring value of skilled craftsmanship. Such experiences have not only expanded my technical abilities but also deepened my appreciation for the cultural significance of Carpentry in Indian society.</w:t>
      </w:r>
    </w:p>
    <w:p>
      <w:pPr>
        <w:pStyle w:val="BodyText"/>
      </w:pPr>
      <w:r>
        <w:t xml:space="preserve">One of my core strengths as a Carpenter is my attention to detail. I understand that even the smallest imperfection can compromise the integrity and beauty of a wooden structure. Whether it’s ensuring that joints are perfectly aligned or selecting the right finish to enhance the natural grain of wood, I take pride in delivering flawless results. Additionally, I am proficient in using both traditional hand tools and modern power equipment, allowing me to tackle projects of varying complexity with confidence. My ability to read blueprints and translate them into tangible creations has also been instrumental in my success as a Carpenter.</w:t>
      </w:r>
    </w:p>
    <w:p>
      <w:pPr>
        <w:pStyle w:val="BodyText"/>
      </w:pPr>
      <w:r>
        <w:t xml:space="preserve">Working in India Bangalore has exposed me to a wide range of challenges, from navigating the region’s humid climate to adhering to local building codes. I have learned to anticipate these factors and adjust my techniques accordingly. For instance, I have developed expertise in using moisture-resistant wood treatments and coatings that ensure longevity in the Indian climate. This adaptability, combined with my commitment to safety and sustainability, makes me a valuable asset for any Carpentry project.</w:t>
      </w:r>
    </w:p>
    <w:p>
      <w:pPr>
        <w:pStyle w:val="BodyText"/>
      </w:pPr>
      <w:r>
        <w:t xml:space="preserve">What excites me most about the opportunity to join your team is the chance to contribute to Bangalore’s evolving architectural landscape. As a Carpenter, I am not just building structures—I am creating spaces that inspire and endure. I am particularly drawn to your company’s reputation for innovation and quality, as these values resonate deeply with my own professional philosophy. I believe that my experience in [mention specific skills or projects] would enable me to add significant value to your team while continuing to grow as a Carpenter in this thriving market.</w:t>
      </w:r>
    </w:p>
    <w:p>
      <w:pPr>
        <w:pStyle w:val="BodyText"/>
      </w:pPr>
      <w:r>
        <w:t xml:space="preserve">In addition to my technical skills, I bring strong interpersonal qualities that are essential for collaboration. As a Carpenter, I often work closely with architects, designers, and other tradespeople, requiring clear communication and a cooperative spirit. My ability to listen actively and translate ideas into practical solutions has been key to the success of numerous projects. I am also committed to continuous learning, regularly attending workshops and training sessions to stay updated on the latest advancements in Carpentry techniques.</w:t>
      </w:r>
    </w:p>
    <w:p>
      <w:pPr>
        <w:pStyle w:val="BodyText"/>
      </w:pPr>
      <w:r>
        <w:t xml:space="preserve">Thank you for considering my application. I would welcome the opportunity to discuss how my background, skills, and enthusiasm for Carpentry can contribute to your organization’s goals. I am available at your convenience for an interview and can be reached at [phone number] or [email address]. I look forward to the possibility of working together in India Bangalore, where passion for craftsmanship meets the demands of a modern economy.</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Carpenter Job Application in India Bangalore</dc:title>
  <dc:creator/>
  <cp:keywords/>
  <dcterms:created xsi:type="dcterms:W3CDTF">2026-07-23T05:30:37Z</dcterms:created>
  <dcterms:modified xsi:type="dcterms:W3CDTF">2026-07-23T05:30:37Z</dcterms:modified>
</cp:coreProperties>
</file>

<file path=docProps/custom.xml><?xml version="1.0" encoding="utf-8"?>
<Properties xmlns="http://schemas.openxmlformats.org/officeDocument/2006/custom-properties" xmlns:vt="http://schemas.openxmlformats.org/officeDocument/2006/docPropsVTypes"/>
</file>